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4CFE7" w14:textId="5C4A9EE2" w:rsidR="006B4942" w:rsidRPr="00A01DD8" w:rsidRDefault="006B4942" w:rsidP="006B4942">
      <w:pPr>
        <w:pStyle w:val="Heading1"/>
        <w:jc w:val="center"/>
      </w:pPr>
      <w:bookmarkStart w:id="0" w:name="_Hlk92394143"/>
      <w:bookmarkEnd w:id="0"/>
      <w:r>
        <w:t>Упътване за инсталиране на Visual Studio</w:t>
      </w:r>
      <w:r w:rsidR="00085CD1">
        <w:t xml:space="preserve"> </w:t>
      </w:r>
      <w:r w:rsidR="00085CD1">
        <w:rPr>
          <w:lang w:val="en-US"/>
        </w:rPr>
        <w:t>Community 2022</w:t>
      </w:r>
      <w:r w:rsidR="00B3579D">
        <w:t xml:space="preserve"> за </w:t>
      </w:r>
      <w:r w:rsidR="00B3579D">
        <w:rPr>
          <w:lang w:val="en-US"/>
        </w:rPr>
        <w:t xml:space="preserve">C++ </w:t>
      </w:r>
    </w:p>
    <w:p w14:paraId="5C81931D" w14:textId="40B8DE3B" w:rsidR="00085CD1" w:rsidRDefault="00085CD1" w:rsidP="00B3579D">
      <w:pPr>
        <w:pStyle w:val="ListParagraph"/>
        <w:numPr>
          <w:ilvl w:val="0"/>
          <w:numId w:val="40"/>
        </w:numPr>
      </w:pPr>
      <w:r>
        <w:t>За да инсталирате средата за разработка, трябва да свалите инсталационния файл от</w:t>
      </w:r>
      <w:r w:rsidR="00362E8A" w:rsidRPr="00B3579D">
        <w:rPr>
          <w:lang w:val="en-US"/>
        </w:rPr>
        <w:t xml:space="preserve"> </w:t>
      </w:r>
      <w:hyperlink r:id="rId8" w:history="1">
        <w:r w:rsidR="00362E8A" w:rsidRPr="00362E8A">
          <w:rPr>
            <w:rStyle w:val="Hyperlink"/>
          </w:rPr>
          <w:t>т</w:t>
        </w:r>
        <w:r w:rsidR="00362E8A" w:rsidRPr="00362E8A">
          <w:rPr>
            <w:rStyle w:val="Hyperlink"/>
          </w:rPr>
          <w:t>у</w:t>
        </w:r>
        <w:r w:rsidR="00362E8A" w:rsidRPr="00362E8A">
          <w:rPr>
            <w:rStyle w:val="Hyperlink"/>
          </w:rPr>
          <w:t>к</w:t>
        </w:r>
      </w:hyperlink>
      <w:r>
        <w:t xml:space="preserve">. </w:t>
      </w:r>
    </w:p>
    <w:p w14:paraId="71F59613" w14:textId="779815C1" w:rsidR="00085CD1" w:rsidRPr="000240BE" w:rsidRDefault="00085CD1" w:rsidP="00B3579D">
      <w:pPr>
        <w:pStyle w:val="ListParagraph"/>
        <w:numPr>
          <w:ilvl w:val="0"/>
          <w:numId w:val="40"/>
        </w:numPr>
      </w:pPr>
      <w:r w:rsidRPr="006B2D1B">
        <w:t xml:space="preserve">С отварянето на горепосочената връзка ще се стартира свалянето на инсталатора на </w:t>
      </w:r>
      <w:r w:rsidRPr="00B3579D">
        <w:rPr>
          <w:b/>
        </w:rPr>
        <w:t xml:space="preserve">Visual Studio Community </w:t>
      </w:r>
      <w:r w:rsidR="00362E8A" w:rsidRPr="00B3579D">
        <w:rPr>
          <w:b/>
        </w:rPr>
        <w:t>2022</w:t>
      </w:r>
      <w:r>
        <w:t xml:space="preserve">. </w:t>
      </w:r>
    </w:p>
    <w:p w14:paraId="758B4F3C" w14:textId="687EB2F7" w:rsidR="00085CD1" w:rsidRDefault="00085CD1" w:rsidP="00B3579D">
      <w:pPr>
        <w:pStyle w:val="ListParagraph"/>
        <w:numPr>
          <w:ilvl w:val="0"/>
          <w:numId w:val="40"/>
        </w:numPr>
        <w:rPr>
          <w:lang w:val="en-US"/>
        </w:rPr>
      </w:pPr>
      <w:r w:rsidRPr="006B2D1B">
        <w:t>Визуализира се прозорец</w:t>
      </w:r>
      <w:r>
        <w:t xml:space="preserve"> </w:t>
      </w:r>
      <w:r w:rsidRPr="009A15BD">
        <w:rPr>
          <w:b/>
        </w:rPr>
        <w:t>с няколко възможности</w:t>
      </w:r>
      <w:r w:rsidRPr="006B2D1B">
        <w:t xml:space="preserve">, от които трябва да </w:t>
      </w:r>
      <w:r>
        <w:t>посочите</w:t>
      </w:r>
      <w:r w:rsidRPr="006B2D1B">
        <w:t xml:space="preserve"> </w:t>
      </w:r>
      <w:r>
        <w:rPr>
          <w:b/>
          <w:lang w:val="en-US"/>
        </w:rPr>
        <w:t>Desktop development with C++</w:t>
      </w:r>
      <w:r w:rsidRPr="006B2D1B">
        <w:t>. Избирането става като се маркират</w:t>
      </w:r>
      <w:r>
        <w:t xml:space="preserve"> полетата (чрез отметка</w:t>
      </w:r>
      <w:r w:rsidRPr="006B2D1B">
        <w:t xml:space="preserve"> в горния десен ъгъл</w:t>
      </w:r>
      <w:r>
        <w:t>)</w:t>
      </w:r>
      <w:r>
        <w:rPr>
          <w:lang w:val="en-US"/>
        </w:rPr>
        <w:t>.</w:t>
      </w:r>
    </w:p>
    <w:p w14:paraId="6783A76D" w14:textId="46F0DACE" w:rsidR="00362E8A" w:rsidRPr="00F31A4C" w:rsidRDefault="00B3579D" w:rsidP="00085CD1">
      <w:pPr>
        <w:pStyle w:val="ListParagraph"/>
        <w:ind w:left="0"/>
        <w:rPr>
          <w:b/>
          <w:lang w:val="en-US"/>
        </w:rPr>
      </w:pPr>
      <w:r>
        <w:drawing>
          <wp:inline distT="0" distB="0" distL="0" distR="0" wp14:anchorId="2106DFBD" wp14:editId="4D104172">
            <wp:extent cx="6626225" cy="3783965"/>
            <wp:effectExtent l="152400" t="152400" r="365125" b="3689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839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8722DA" w14:textId="2A60D91D" w:rsidR="00362E8A" w:rsidRDefault="00362E8A" w:rsidP="00B3579D">
      <w:pPr>
        <w:pStyle w:val="ListParagraph"/>
        <w:numPr>
          <w:ilvl w:val="0"/>
          <w:numId w:val="40"/>
        </w:numPr>
      </w:pPr>
      <w:r>
        <w:t>С</w:t>
      </w:r>
      <w:r w:rsidRPr="003A230C">
        <w:t xml:space="preserve"> </w:t>
      </w:r>
      <w:r>
        <w:t>натискане на бутона "</w:t>
      </w:r>
      <w:r>
        <w:rPr>
          <w:b/>
        </w:rPr>
        <w:t>Install</w:t>
      </w:r>
      <w:r>
        <w:t xml:space="preserve">", се </w:t>
      </w:r>
      <w:r w:rsidRPr="009A15BD">
        <w:rPr>
          <w:b/>
        </w:rPr>
        <w:t>стартира инсталацията</w:t>
      </w:r>
      <w:r w:rsidRPr="003A230C">
        <w:t xml:space="preserve"> на средата ни за разработка.</w:t>
      </w:r>
    </w:p>
    <w:p w14:paraId="1EBC27AC" w14:textId="3AFE1279" w:rsidR="00B51BAB" w:rsidRDefault="00BF499F" w:rsidP="00214A5B">
      <w:pPr>
        <w:pStyle w:val="ListParagraph"/>
        <w:ind w:left="0"/>
      </w:pPr>
      <w:r>
        <w:drawing>
          <wp:inline distT="0" distB="0" distL="0" distR="0" wp14:anchorId="40178C3D" wp14:editId="4B25AA23">
            <wp:extent cx="4358640" cy="1657337"/>
            <wp:effectExtent l="152400" t="171450" r="346710" b="3625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505" r="24778" b="47265"/>
                    <a:stretch/>
                  </pic:blipFill>
                  <pic:spPr bwMode="auto">
                    <a:xfrm>
                      <a:off x="0" y="0"/>
                      <a:ext cx="4363886" cy="16593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51BA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D7BE9" w14:textId="77777777" w:rsidR="0073135A" w:rsidRDefault="0073135A" w:rsidP="008068A2">
      <w:pPr>
        <w:spacing w:after="0" w:line="240" w:lineRule="auto"/>
      </w:pPr>
      <w:r>
        <w:separator/>
      </w:r>
    </w:p>
  </w:endnote>
  <w:endnote w:type="continuationSeparator" w:id="0">
    <w:p w14:paraId="21265F62" w14:textId="77777777" w:rsidR="0073135A" w:rsidRDefault="007313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1C78D" w14:textId="0F85FC45" w:rsidR="004757C2" w:rsidRPr="00E540A2" w:rsidRDefault="00E540A2" w:rsidP="00E540A2">
    <w:pPr>
      <w:pStyle w:val="Footer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6F7AB340" wp14:editId="513B9C4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296D02" w14:textId="77777777" w:rsidR="00E540A2" w:rsidRPr="002C539D" w:rsidRDefault="00E540A2" w:rsidP="00E540A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7AB34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6296D02" w14:textId="77777777" w:rsidR="00E540A2" w:rsidRPr="002C539D" w:rsidRDefault="00E540A2" w:rsidP="00E540A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 wp14:anchorId="76E73DB6" wp14:editId="20375AD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47D153" w14:textId="77777777" w:rsidR="00E540A2" w:rsidRPr="002C539D" w:rsidRDefault="00E540A2" w:rsidP="00E540A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43630B3" w14:textId="77777777" w:rsidR="00E540A2" w:rsidRPr="00596AA5" w:rsidRDefault="00E540A2" w:rsidP="00E540A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7DF70ACE" wp14:editId="0966817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3C826D9B" wp14:editId="72B39AF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6F4BDBE6" wp14:editId="4C400A5A">
                                <wp:extent cx="180000" cy="180000"/>
                                <wp:effectExtent l="0" t="0" r="0" b="0"/>
                                <wp:docPr id="9" name="Picture 9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4FDA0C04" wp14:editId="7B0BCFD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0F306104" wp14:editId="4E06931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6D44F15A" wp14:editId="08EC056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6198160F" wp14:editId="22932EE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037ABAD2" wp14:editId="165DC38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 wp14:anchorId="26232FEB" wp14:editId="2EF219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6E73DB6" id="Text Box 16" o:spid="_x0000_s1027" type="#_x0000_t202" style="position:absolute;margin-left:109pt;margin-top:7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E47D153" w14:textId="77777777" w:rsidR="00E540A2" w:rsidRPr="002C539D" w:rsidRDefault="00E540A2" w:rsidP="00E540A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43630B3" w14:textId="77777777" w:rsidR="00E540A2" w:rsidRPr="00596AA5" w:rsidRDefault="00E540A2" w:rsidP="00E540A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7DF70ACE" wp14:editId="0966817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3C826D9B" wp14:editId="72B39AF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6F4BDBE6" wp14:editId="4C400A5A">
                          <wp:extent cx="180000" cy="180000"/>
                          <wp:effectExtent l="0" t="0" r="0" b="0"/>
                          <wp:docPr id="9" name="Picture 9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4FDA0C04" wp14:editId="7B0BCFD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0F306104" wp14:editId="4E06931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6D44F15A" wp14:editId="08EC056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6198160F" wp14:editId="22932EE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037ABAD2" wp14:editId="165DC38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sz w:val="18"/>
                        <w:szCs w:val="18"/>
                      </w:rPr>
                      <w:drawing>
                        <wp:inline distT="0" distB="0" distL="0" distR="0" wp14:anchorId="26232FEB" wp14:editId="2EF219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 wp14:anchorId="06A5B1EC" wp14:editId="1DA751D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mc:AlternateContent>
        <mc:Choice Requires="wps">
          <w:drawing>
            <wp:anchor distT="0" distB="0" distL="114300" distR="114300" simplePos="0" relativeHeight="251657216" behindDoc="0" locked="0" layoutInCell="1" allowOverlap="1" wp14:anchorId="36FBC4A1" wp14:editId="73B3234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9EA0C3" id="Straight Connector 19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 wp14:anchorId="3A5E9133" wp14:editId="58F522F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8C3300B" w14:textId="77777777" w:rsidR="00E540A2" w:rsidRPr="00596AA5" w:rsidRDefault="00E540A2" w:rsidP="00E540A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5E9133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8C3300B" w14:textId="77777777" w:rsidR="00E540A2" w:rsidRPr="00596AA5" w:rsidRDefault="00E540A2" w:rsidP="00E540A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CF348" w14:textId="77777777" w:rsidR="0073135A" w:rsidRDefault="0073135A" w:rsidP="008068A2">
      <w:pPr>
        <w:spacing w:after="0" w:line="240" w:lineRule="auto"/>
      </w:pPr>
      <w:r>
        <w:separator/>
      </w:r>
    </w:p>
  </w:footnote>
  <w:footnote w:type="continuationSeparator" w:id="0">
    <w:p w14:paraId="1DA1BC7D" w14:textId="77777777" w:rsidR="0073135A" w:rsidRDefault="007313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43D7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C2D9E"/>
    <w:multiLevelType w:val="hybridMultilevel"/>
    <w:tmpl w:val="8B00F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674FA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672D0"/>
    <w:multiLevelType w:val="hybridMultilevel"/>
    <w:tmpl w:val="BEDA4E70"/>
    <w:lvl w:ilvl="0" w:tplc="95349A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336D86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66DC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9E6E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2ACB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7C08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7C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828F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58E6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193F5A"/>
    <w:multiLevelType w:val="hybridMultilevel"/>
    <w:tmpl w:val="43163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5E5E62"/>
    <w:multiLevelType w:val="hybridMultilevel"/>
    <w:tmpl w:val="4D5E7A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743DFA"/>
    <w:multiLevelType w:val="hybridMultilevel"/>
    <w:tmpl w:val="546400F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001431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53C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64C99"/>
    <w:multiLevelType w:val="hybridMultilevel"/>
    <w:tmpl w:val="A6FCB888"/>
    <w:lvl w:ilvl="0" w:tplc="ABA087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F25F3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3EF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663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0E9B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622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E6F2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E1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B065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A563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002B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546CD"/>
    <w:multiLevelType w:val="hybridMultilevel"/>
    <w:tmpl w:val="F47279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8330D27"/>
    <w:multiLevelType w:val="hybridMultilevel"/>
    <w:tmpl w:val="957C606A"/>
    <w:lvl w:ilvl="0" w:tplc="378410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075D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C67D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E097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EF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763D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9A76C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3CAE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AC05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multilevel"/>
    <w:tmpl w:val="23C8FFB2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5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2520"/>
      </w:pPr>
      <w:rPr>
        <w:rFonts w:hint="default"/>
      </w:rPr>
    </w:lvl>
  </w:abstractNum>
  <w:abstractNum w:abstractNumId="20" w15:restartNumberingAfterBreak="0">
    <w:nsid w:val="4C4C34B4"/>
    <w:multiLevelType w:val="hybridMultilevel"/>
    <w:tmpl w:val="29786D50"/>
    <w:lvl w:ilvl="0" w:tplc="119CF8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5C02C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8FC68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369A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F4F0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48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2A67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E413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26A4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A64BD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915703"/>
    <w:multiLevelType w:val="hybridMultilevel"/>
    <w:tmpl w:val="87A2B9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03DA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9BF2B66"/>
    <w:multiLevelType w:val="hybridMultilevel"/>
    <w:tmpl w:val="3D7626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5B0EA8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84DD2"/>
    <w:multiLevelType w:val="hybridMultilevel"/>
    <w:tmpl w:val="8572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682AAC"/>
    <w:multiLevelType w:val="hybridMultilevel"/>
    <w:tmpl w:val="C9241AA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9F6FF4"/>
    <w:multiLevelType w:val="hybridMultilevel"/>
    <w:tmpl w:val="491AF2A4"/>
    <w:lvl w:ilvl="0" w:tplc="2098E2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C8A4F0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A6BA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DCC0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82E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0D268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B69B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9EA3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EC6A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7E04D9"/>
    <w:multiLevelType w:val="hybridMultilevel"/>
    <w:tmpl w:val="E47ADC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57537"/>
    <w:multiLevelType w:val="hybridMultilevel"/>
    <w:tmpl w:val="0C264E1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F257900"/>
    <w:multiLevelType w:val="hybridMultilevel"/>
    <w:tmpl w:val="6FD83560"/>
    <w:lvl w:ilvl="0" w:tplc="1D62A1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AA46F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AFE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0A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B053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5293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B082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78A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7005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92355943">
    <w:abstractNumId w:val="2"/>
  </w:num>
  <w:num w:numId="2" w16cid:durableId="663700608">
    <w:abstractNumId w:val="34"/>
  </w:num>
  <w:num w:numId="3" w16cid:durableId="1226721926">
    <w:abstractNumId w:val="9"/>
  </w:num>
  <w:num w:numId="4" w16cid:durableId="1999572719">
    <w:abstractNumId w:val="23"/>
  </w:num>
  <w:num w:numId="5" w16cid:durableId="226302716">
    <w:abstractNumId w:val="24"/>
  </w:num>
  <w:num w:numId="6" w16cid:durableId="1297685756">
    <w:abstractNumId w:val="27"/>
  </w:num>
  <w:num w:numId="7" w16cid:durableId="30229526">
    <w:abstractNumId w:val="3"/>
  </w:num>
  <w:num w:numId="8" w16cid:durableId="923032449">
    <w:abstractNumId w:val="7"/>
  </w:num>
  <w:num w:numId="9" w16cid:durableId="1654018488">
    <w:abstractNumId w:val="30"/>
  </w:num>
  <w:num w:numId="10" w16cid:durableId="1994524183">
    <w:abstractNumId w:val="8"/>
  </w:num>
  <w:num w:numId="11" w16cid:durableId="1186794980">
    <w:abstractNumId w:val="19"/>
  </w:num>
  <w:num w:numId="12" w16cid:durableId="1382513816">
    <w:abstractNumId w:val="11"/>
  </w:num>
  <w:num w:numId="13" w16cid:durableId="817302658">
    <w:abstractNumId w:val="28"/>
  </w:num>
  <w:num w:numId="14" w16cid:durableId="1399399943">
    <w:abstractNumId w:val="36"/>
  </w:num>
  <w:num w:numId="15" w16cid:durableId="1929192036">
    <w:abstractNumId w:val="0"/>
  </w:num>
  <w:num w:numId="16" w16cid:durableId="1295058684">
    <w:abstractNumId w:val="16"/>
  </w:num>
  <w:num w:numId="17" w16cid:durableId="1329596385">
    <w:abstractNumId w:val="37"/>
  </w:num>
  <w:num w:numId="18" w16cid:durableId="1933928902">
    <w:abstractNumId w:val="13"/>
  </w:num>
  <w:num w:numId="19" w16cid:durableId="1815247444">
    <w:abstractNumId w:val="14"/>
  </w:num>
  <w:num w:numId="20" w16cid:durableId="1416900685">
    <w:abstractNumId w:val="22"/>
  </w:num>
  <w:num w:numId="21" w16cid:durableId="158691589">
    <w:abstractNumId w:val="5"/>
  </w:num>
  <w:num w:numId="22" w16cid:durableId="1118526348">
    <w:abstractNumId w:val="25"/>
  </w:num>
  <w:num w:numId="23" w16cid:durableId="1213543588">
    <w:abstractNumId w:val="29"/>
  </w:num>
  <w:num w:numId="24" w16cid:durableId="1503006451">
    <w:abstractNumId w:val="35"/>
  </w:num>
  <w:num w:numId="25" w16cid:durableId="18170344">
    <w:abstractNumId w:val="26"/>
  </w:num>
  <w:num w:numId="26" w16cid:durableId="1739941292">
    <w:abstractNumId w:val="17"/>
  </w:num>
  <w:num w:numId="27" w16cid:durableId="308902867">
    <w:abstractNumId w:val="12"/>
  </w:num>
  <w:num w:numId="28" w16cid:durableId="396785278">
    <w:abstractNumId w:val="32"/>
  </w:num>
  <w:num w:numId="29" w16cid:durableId="2132282793">
    <w:abstractNumId w:val="15"/>
  </w:num>
  <w:num w:numId="30" w16cid:durableId="1673096800">
    <w:abstractNumId w:val="10"/>
  </w:num>
  <w:num w:numId="31" w16cid:durableId="1516840741">
    <w:abstractNumId w:val="21"/>
  </w:num>
  <w:num w:numId="32" w16cid:durableId="286206894">
    <w:abstractNumId w:val="6"/>
  </w:num>
  <w:num w:numId="33" w16cid:durableId="1624654011">
    <w:abstractNumId w:val="1"/>
  </w:num>
  <w:num w:numId="34" w16cid:durableId="1167863384">
    <w:abstractNumId w:val="33"/>
  </w:num>
  <w:num w:numId="35" w16cid:durableId="1384408026">
    <w:abstractNumId w:val="18"/>
  </w:num>
  <w:num w:numId="36" w16cid:durableId="774834400">
    <w:abstractNumId w:val="20"/>
  </w:num>
  <w:num w:numId="37" w16cid:durableId="1837530405">
    <w:abstractNumId w:val="4"/>
  </w:num>
  <w:num w:numId="38" w16cid:durableId="111995179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661300973">
    <w:abstractNumId w:val="19"/>
  </w:num>
  <w:num w:numId="40" w16cid:durableId="1625889235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IxNjWxNDI0NbJU0lEKTi0uzszPAykwrQUAaZ+xtCwAAAA="/>
  </w:docVars>
  <w:rsids>
    <w:rsidRoot w:val="008068A2"/>
    <w:rsid w:val="00002C1C"/>
    <w:rsid w:val="00006602"/>
    <w:rsid w:val="00007044"/>
    <w:rsid w:val="00025F04"/>
    <w:rsid w:val="000525DE"/>
    <w:rsid w:val="00052C3E"/>
    <w:rsid w:val="00057E19"/>
    <w:rsid w:val="00064D15"/>
    <w:rsid w:val="00073336"/>
    <w:rsid w:val="00073C2C"/>
    <w:rsid w:val="00084FA2"/>
    <w:rsid w:val="00085CD1"/>
    <w:rsid w:val="00086727"/>
    <w:rsid w:val="000911D6"/>
    <w:rsid w:val="000B39E6"/>
    <w:rsid w:val="000B56F0"/>
    <w:rsid w:val="000C797B"/>
    <w:rsid w:val="000E18D8"/>
    <w:rsid w:val="000F6B15"/>
    <w:rsid w:val="00103906"/>
    <w:rsid w:val="00110D4F"/>
    <w:rsid w:val="001134F2"/>
    <w:rsid w:val="00114CF8"/>
    <w:rsid w:val="00121809"/>
    <w:rsid w:val="00125848"/>
    <w:rsid w:val="001275B9"/>
    <w:rsid w:val="00137C16"/>
    <w:rsid w:val="001525F2"/>
    <w:rsid w:val="001619DF"/>
    <w:rsid w:val="00162491"/>
    <w:rsid w:val="00163563"/>
    <w:rsid w:val="00164CDC"/>
    <w:rsid w:val="00166FDF"/>
    <w:rsid w:val="00167CF1"/>
    <w:rsid w:val="00171021"/>
    <w:rsid w:val="00183A2C"/>
    <w:rsid w:val="001A1E10"/>
    <w:rsid w:val="001A6728"/>
    <w:rsid w:val="001C1E52"/>
    <w:rsid w:val="001C1FCD"/>
    <w:rsid w:val="001C4D55"/>
    <w:rsid w:val="001D036E"/>
    <w:rsid w:val="001D2464"/>
    <w:rsid w:val="001E1161"/>
    <w:rsid w:val="001E3FEF"/>
    <w:rsid w:val="0020034A"/>
    <w:rsid w:val="00202683"/>
    <w:rsid w:val="00214324"/>
    <w:rsid w:val="00214A5B"/>
    <w:rsid w:val="00215FCE"/>
    <w:rsid w:val="00223DA0"/>
    <w:rsid w:val="002251BB"/>
    <w:rsid w:val="00226296"/>
    <w:rsid w:val="002402D0"/>
    <w:rsid w:val="00255EF8"/>
    <w:rsid w:val="00264287"/>
    <w:rsid w:val="0026589D"/>
    <w:rsid w:val="002664E1"/>
    <w:rsid w:val="002676E5"/>
    <w:rsid w:val="0027506E"/>
    <w:rsid w:val="00282D49"/>
    <w:rsid w:val="00284AE1"/>
    <w:rsid w:val="00286A5C"/>
    <w:rsid w:val="00291846"/>
    <w:rsid w:val="002A2D2D"/>
    <w:rsid w:val="002C071F"/>
    <w:rsid w:val="002D055A"/>
    <w:rsid w:val="002E00E4"/>
    <w:rsid w:val="002F74D6"/>
    <w:rsid w:val="00320AE2"/>
    <w:rsid w:val="0033212E"/>
    <w:rsid w:val="0033490F"/>
    <w:rsid w:val="00347882"/>
    <w:rsid w:val="00362E8A"/>
    <w:rsid w:val="00365527"/>
    <w:rsid w:val="00366B43"/>
    <w:rsid w:val="0037288B"/>
    <w:rsid w:val="003817EF"/>
    <w:rsid w:val="00382A45"/>
    <w:rsid w:val="00397A5D"/>
    <w:rsid w:val="003A0CDA"/>
    <w:rsid w:val="003A1601"/>
    <w:rsid w:val="003A5602"/>
    <w:rsid w:val="003B0EBE"/>
    <w:rsid w:val="003B6A53"/>
    <w:rsid w:val="003C6B29"/>
    <w:rsid w:val="003D41D7"/>
    <w:rsid w:val="003E167F"/>
    <w:rsid w:val="003E6BFB"/>
    <w:rsid w:val="003F1864"/>
    <w:rsid w:val="00410276"/>
    <w:rsid w:val="00417D12"/>
    <w:rsid w:val="00420504"/>
    <w:rsid w:val="004311CA"/>
    <w:rsid w:val="0047331A"/>
    <w:rsid w:val="00473938"/>
    <w:rsid w:val="00475173"/>
    <w:rsid w:val="004757C2"/>
    <w:rsid w:val="00476D4B"/>
    <w:rsid w:val="00491748"/>
    <w:rsid w:val="00493C12"/>
    <w:rsid w:val="004A7E77"/>
    <w:rsid w:val="004C40B4"/>
    <w:rsid w:val="004D29A9"/>
    <w:rsid w:val="004D50F0"/>
    <w:rsid w:val="004F4004"/>
    <w:rsid w:val="0050017E"/>
    <w:rsid w:val="00517B12"/>
    <w:rsid w:val="00524789"/>
    <w:rsid w:val="00532A1D"/>
    <w:rsid w:val="00535740"/>
    <w:rsid w:val="00541D45"/>
    <w:rsid w:val="0055195D"/>
    <w:rsid w:val="00553CCB"/>
    <w:rsid w:val="00564029"/>
    <w:rsid w:val="00564D7B"/>
    <w:rsid w:val="0056527D"/>
    <w:rsid w:val="0056786B"/>
    <w:rsid w:val="005803E5"/>
    <w:rsid w:val="00584EDB"/>
    <w:rsid w:val="00586217"/>
    <w:rsid w:val="0058723E"/>
    <w:rsid w:val="0059057D"/>
    <w:rsid w:val="005957EC"/>
    <w:rsid w:val="00596357"/>
    <w:rsid w:val="005C131C"/>
    <w:rsid w:val="005C6A24"/>
    <w:rsid w:val="005E04CE"/>
    <w:rsid w:val="005E6CC9"/>
    <w:rsid w:val="00601878"/>
    <w:rsid w:val="00602ADD"/>
    <w:rsid w:val="00604363"/>
    <w:rsid w:val="00624DCF"/>
    <w:rsid w:val="0063342B"/>
    <w:rsid w:val="00633E11"/>
    <w:rsid w:val="006532A6"/>
    <w:rsid w:val="00654C0D"/>
    <w:rsid w:val="00663978"/>
    <w:rsid w:val="00670041"/>
    <w:rsid w:val="00671FE2"/>
    <w:rsid w:val="0067200B"/>
    <w:rsid w:val="00695634"/>
    <w:rsid w:val="006B0235"/>
    <w:rsid w:val="006B16B4"/>
    <w:rsid w:val="006B4942"/>
    <w:rsid w:val="006C3090"/>
    <w:rsid w:val="006D239A"/>
    <w:rsid w:val="006E2245"/>
    <w:rsid w:val="006E7E50"/>
    <w:rsid w:val="00701387"/>
    <w:rsid w:val="00704432"/>
    <w:rsid w:val="007051DF"/>
    <w:rsid w:val="00723B55"/>
    <w:rsid w:val="00724DA4"/>
    <w:rsid w:val="0073135A"/>
    <w:rsid w:val="007327C4"/>
    <w:rsid w:val="00765A29"/>
    <w:rsid w:val="00767EC1"/>
    <w:rsid w:val="007707A3"/>
    <w:rsid w:val="00780634"/>
    <w:rsid w:val="00785258"/>
    <w:rsid w:val="00791F02"/>
    <w:rsid w:val="0079305D"/>
    <w:rsid w:val="0079324A"/>
    <w:rsid w:val="00794EEE"/>
    <w:rsid w:val="00796D24"/>
    <w:rsid w:val="007A635E"/>
    <w:rsid w:val="007C093E"/>
    <w:rsid w:val="007C2C37"/>
    <w:rsid w:val="007C3E81"/>
    <w:rsid w:val="007D5021"/>
    <w:rsid w:val="007E0960"/>
    <w:rsid w:val="007E1871"/>
    <w:rsid w:val="007E5598"/>
    <w:rsid w:val="007F177C"/>
    <w:rsid w:val="00801502"/>
    <w:rsid w:val="008063E1"/>
    <w:rsid w:val="008068A2"/>
    <w:rsid w:val="008105A0"/>
    <w:rsid w:val="008211CE"/>
    <w:rsid w:val="008320B3"/>
    <w:rsid w:val="008323DC"/>
    <w:rsid w:val="00861625"/>
    <w:rsid w:val="008617B5"/>
    <w:rsid w:val="008635FD"/>
    <w:rsid w:val="00864BDB"/>
    <w:rsid w:val="00865210"/>
    <w:rsid w:val="00870828"/>
    <w:rsid w:val="00875B05"/>
    <w:rsid w:val="0088080B"/>
    <w:rsid w:val="008A7C5C"/>
    <w:rsid w:val="008C032E"/>
    <w:rsid w:val="008C2B83"/>
    <w:rsid w:val="008C5930"/>
    <w:rsid w:val="008E22F7"/>
    <w:rsid w:val="008E6CF3"/>
    <w:rsid w:val="008F202C"/>
    <w:rsid w:val="008F5B43"/>
    <w:rsid w:val="008F5FDB"/>
    <w:rsid w:val="00902E68"/>
    <w:rsid w:val="00906EFF"/>
    <w:rsid w:val="00912BC6"/>
    <w:rsid w:val="009254B7"/>
    <w:rsid w:val="00931814"/>
    <w:rsid w:val="0093203B"/>
    <w:rsid w:val="00941FFF"/>
    <w:rsid w:val="00961157"/>
    <w:rsid w:val="009668C4"/>
    <w:rsid w:val="00970DDE"/>
    <w:rsid w:val="00976E46"/>
    <w:rsid w:val="00986223"/>
    <w:rsid w:val="009871CB"/>
    <w:rsid w:val="009919B4"/>
    <w:rsid w:val="009975E7"/>
    <w:rsid w:val="009A3F61"/>
    <w:rsid w:val="009B0F36"/>
    <w:rsid w:val="009B2A7F"/>
    <w:rsid w:val="009C0C39"/>
    <w:rsid w:val="009C6E42"/>
    <w:rsid w:val="009D1805"/>
    <w:rsid w:val="009F22EA"/>
    <w:rsid w:val="00A02545"/>
    <w:rsid w:val="00A02F22"/>
    <w:rsid w:val="00A06923"/>
    <w:rsid w:val="00A06D89"/>
    <w:rsid w:val="00A26004"/>
    <w:rsid w:val="00A26CC8"/>
    <w:rsid w:val="00A40DF6"/>
    <w:rsid w:val="00A44C65"/>
    <w:rsid w:val="00A45A89"/>
    <w:rsid w:val="00A47F12"/>
    <w:rsid w:val="00A51608"/>
    <w:rsid w:val="00A61787"/>
    <w:rsid w:val="00A65EC8"/>
    <w:rsid w:val="00A66DE2"/>
    <w:rsid w:val="00A70227"/>
    <w:rsid w:val="00A72F5B"/>
    <w:rsid w:val="00A90A24"/>
    <w:rsid w:val="00AA3772"/>
    <w:rsid w:val="00AB106E"/>
    <w:rsid w:val="00AB2224"/>
    <w:rsid w:val="00AC60FE"/>
    <w:rsid w:val="00AC77AD"/>
    <w:rsid w:val="00AD3214"/>
    <w:rsid w:val="00AD7AC2"/>
    <w:rsid w:val="00AE05D3"/>
    <w:rsid w:val="00AF22C4"/>
    <w:rsid w:val="00B02F2E"/>
    <w:rsid w:val="00B1104C"/>
    <w:rsid w:val="00B112C1"/>
    <w:rsid w:val="00B148DD"/>
    <w:rsid w:val="00B3579D"/>
    <w:rsid w:val="00B35897"/>
    <w:rsid w:val="00B3610C"/>
    <w:rsid w:val="00B40519"/>
    <w:rsid w:val="00B42B4F"/>
    <w:rsid w:val="00B51BAB"/>
    <w:rsid w:val="00B63DED"/>
    <w:rsid w:val="00B8082C"/>
    <w:rsid w:val="00B9309B"/>
    <w:rsid w:val="00B95B7F"/>
    <w:rsid w:val="00BA1F40"/>
    <w:rsid w:val="00BA4820"/>
    <w:rsid w:val="00BB05FA"/>
    <w:rsid w:val="00BB5B10"/>
    <w:rsid w:val="00BC56D6"/>
    <w:rsid w:val="00BE0538"/>
    <w:rsid w:val="00BE7EE5"/>
    <w:rsid w:val="00BF1775"/>
    <w:rsid w:val="00BF201D"/>
    <w:rsid w:val="00BF33EC"/>
    <w:rsid w:val="00BF499F"/>
    <w:rsid w:val="00BF7BF4"/>
    <w:rsid w:val="00C03AF9"/>
    <w:rsid w:val="00C0490B"/>
    <w:rsid w:val="00C05D7D"/>
    <w:rsid w:val="00C07904"/>
    <w:rsid w:val="00C14C80"/>
    <w:rsid w:val="00C23A72"/>
    <w:rsid w:val="00C24369"/>
    <w:rsid w:val="00C355A5"/>
    <w:rsid w:val="00C40DDE"/>
    <w:rsid w:val="00C43B64"/>
    <w:rsid w:val="00C53EFE"/>
    <w:rsid w:val="00C53F37"/>
    <w:rsid w:val="00C6268C"/>
    <w:rsid w:val="00C62A0F"/>
    <w:rsid w:val="00C6485A"/>
    <w:rsid w:val="00C701DD"/>
    <w:rsid w:val="00C82862"/>
    <w:rsid w:val="00C84E4D"/>
    <w:rsid w:val="00CB5BD2"/>
    <w:rsid w:val="00CD2938"/>
    <w:rsid w:val="00CD2B0A"/>
    <w:rsid w:val="00CD5181"/>
    <w:rsid w:val="00CD7485"/>
    <w:rsid w:val="00D22895"/>
    <w:rsid w:val="00D4354E"/>
    <w:rsid w:val="00D43F69"/>
    <w:rsid w:val="00D654A5"/>
    <w:rsid w:val="00D66CD6"/>
    <w:rsid w:val="00D73957"/>
    <w:rsid w:val="00D769C9"/>
    <w:rsid w:val="00D862FD"/>
    <w:rsid w:val="00D910AA"/>
    <w:rsid w:val="00D9454B"/>
    <w:rsid w:val="00D95FCD"/>
    <w:rsid w:val="00DC2396"/>
    <w:rsid w:val="00DC28E6"/>
    <w:rsid w:val="00DC7BFB"/>
    <w:rsid w:val="00DC7ECE"/>
    <w:rsid w:val="00DD3360"/>
    <w:rsid w:val="00DD7BB2"/>
    <w:rsid w:val="00DE1B8E"/>
    <w:rsid w:val="00DE22DB"/>
    <w:rsid w:val="00DE4A4E"/>
    <w:rsid w:val="00DF00FA"/>
    <w:rsid w:val="00DF57D8"/>
    <w:rsid w:val="00DF6677"/>
    <w:rsid w:val="00E240BA"/>
    <w:rsid w:val="00E24C6A"/>
    <w:rsid w:val="00E25811"/>
    <w:rsid w:val="00E32F85"/>
    <w:rsid w:val="00E36FD8"/>
    <w:rsid w:val="00E37380"/>
    <w:rsid w:val="00E437E8"/>
    <w:rsid w:val="00E465C4"/>
    <w:rsid w:val="00E46B02"/>
    <w:rsid w:val="00E507EC"/>
    <w:rsid w:val="00E540A2"/>
    <w:rsid w:val="00E63F64"/>
    <w:rsid w:val="00E74623"/>
    <w:rsid w:val="00E803E3"/>
    <w:rsid w:val="00E86D42"/>
    <w:rsid w:val="00E872BE"/>
    <w:rsid w:val="00E93ABB"/>
    <w:rsid w:val="00EA345C"/>
    <w:rsid w:val="00EA39D7"/>
    <w:rsid w:val="00EA3B29"/>
    <w:rsid w:val="00EA5F28"/>
    <w:rsid w:val="00EB7421"/>
    <w:rsid w:val="00ED0DEA"/>
    <w:rsid w:val="00ED566E"/>
    <w:rsid w:val="00ED73C4"/>
    <w:rsid w:val="00EE1707"/>
    <w:rsid w:val="00F20B48"/>
    <w:rsid w:val="00F42410"/>
    <w:rsid w:val="00F46918"/>
    <w:rsid w:val="00F46DDE"/>
    <w:rsid w:val="00F631E6"/>
    <w:rsid w:val="00F65782"/>
    <w:rsid w:val="00F7033C"/>
    <w:rsid w:val="00F763BF"/>
    <w:rsid w:val="00F976AD"/>
    <w:rsid w:val="00FA75BA"/>
    <w:rsid w:val="00FC099A"/>
    <w:rsid w:val="00FE038F"/>
    <w:rsid w:val="00FE2CE0"/>
    <w:rsid w:val="260E5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A48F322"/>
  <w15:docId w15:val="{941F237C-A69B-4665-8D36-111074769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  <w:rPr>
      <w:noProof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EA345C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62E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792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5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7199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9499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295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sualstudio.microsoft.com/thank-you-downloading-visual-studio/?sku=Community&amp;channel=Release&amp;version=VS2022&amp;source=VSLandingPage&amp;passive=false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5F2BB6-3129-4046-94C4-1CE5ACE3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5</Words>
  <Characters>60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стрикции за инсталация на среда за разработка Code::Blocks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/</dc:description>
  <cp:lastModifiedBy>Topuzakova, Desislava</cp:lastModifiedBy>
  <cp:revision>9</cp:revision>
  <cp:lastPrinted>2015-10-26T22:35:00Z</cp:lastPrinted>
  <dcterms:created xsi:type="dcterms:W3CDTF">2022-01-05T07:47:00Z</dcterms:created>
  <dcterms:modified xsi:type="dcterms:W3CDTF">2023-08-31T13:07:00Z</dcterms:modified>
  <cp:category>programming, education, software engineering, software development</cp:category>
</cp:coreProperties>
</file>